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DA8834" w14:textId="77777777" w:rsidR="00235713" w:rsidRDefault="00D97CDC">
      <w:pPr>
        <w:spacing w:after="237"/>
        <w:ind w:left="113"/>
        <w:jc w:val="center"/>
      </w:pPr>
      <w:r>
        <w:rPr>
          <w:sz w:val="28"/>
        </w:rPr>
        <w:t>Assignment 5: Password Attacks [40 points]</w:t>
      </w:r>
    </w:p>
    <w:p w14:paraId="31A810C7" w14:textId="77777777" w:rsidR="00235713" w:rsidRDefault="00D97CDC">
      <w:pPr>
        <w:pStyle w:val="Heading1"/>
        <w:ind w:left="-5"/>
      </w:pPr>
      <w:r>
        <w:t>Part 1: Sandbox Attack</w:t>
      </w:r>
    </w:p>
    <w:p w14:paraId="17986CA0" w14:textId="77777777" w:rsidR="00235713" w:rsidRDefault="00D97CDC">
      <w:pPr>
        <w:spacing w:after="0" w:line="265" w:lineRule="auto"/>
        <w:ind w:left="-5" w:hanging="10"/>
      </w:pPr>
      <w:r>
        <w:rPr>
          <w:sz w:val="24"/>
        </w:rPr>
        <w:t xml:space="preserve">There is </w:t>
      </w:r>
      <w:proofErr w:type="gramStart"/>
      <w:r>
        <w:rPr>
          <w:sz w:val="24"/>
        </w:rPr>
        <w:t>an</w:t>
      </w:r>
      <w:proofErr w:type="gramEnd"/>
      <w:r>
        <w:rPr>
          <w:sz w:val="24"/>
        </w:rPr>
        <w:t xml:space="preserve"> </w:t>
      </w:r>
      <w:proofErr w:type="spellStart"/>
      <w:r>
        <w:rPr>
          <w:sz w:val="24"/>
        </w:rPr>
        <w:t>ssh</w:t>
      </w:r>
      <w:proofErr w:type="spellEnd"/>
      <w:r>
        <w:rPr>
          <w:sz w:val="24"/>
        </w:rPr>
        <w:t xml:space="preserve"> service running on server.cs491. Note that because the </w:t>
      </w:r>
      <w:proofErr w:type="spellStart"/>
      <w:r>
        <w:rPr>
          <w:sz w:val="24"/>
        </w:rPr>
        <w:t>ssh</w:t>
      </w:r>
      <w:proofErr w:type="spellEnd"/>
      <w:r>
        <w:rPr>
          <w:sz w:val="24"/>
        </w:rPr>
        <w:t xml:space="preserve"> service has changed (again), </w:t>
      </w:r>
      <w:proofErr w:type="gramStart"/>
      <w:r>
        <w:rPr>
          <w:sz w:val="24"/>
        </w:rPr>
        <w:t>you’ll</w:t>
      </w:r>
      <w:proofErr w:type="gramEnd"/>
      <w:r>
        <w:rPr>
          <w:sz w:val="24"/>
        </w:rPr>
        <w:t xml:space="preserve"> first have to remove the existing host key using:</w:t>
      </w:r>
    </w:p>
    <w:p w14:paraId="4D8BF0CB" w14:textId="77777777" w:rsidR="00235713" w:rsidRDefault="00D97CDC">
      <w:pPr>
        <w:spacing w:after="287" w:line="249" w:lineRule="auto"/>
        <w:ind w:left="-5" w:hanging="10"/>
      </w:pPr>
      <w:proofErr w:type="spellStart"/>
      <w:r>
        <w:rPr>
          <w:rFonts w:ascii="Courier New" w:eastAsia="Courier New" w:hAnsi="Courier New" w:cs="Courier New"/>
          <w:sz w:val="24"/>
        </w:rPr>
        <w:t>ssh</w:t>
      </w:r>
      <w:proofErr w:type="spellEnd"/>
      <w:r>
        <w:rPr>
          <w:rFonts w:ascii="Courier New" w:eastAsia="Courier New" w:hAnsi="Courier New" w:cs="Courier New"/>
          <w:sz w:val="24"/>
        </w:rPr>
        <w:t>-keygen -f /home/user/.</w:t>
      </w:r>
      <w:proofErr w:type="spellStart"/>
      <w:r>
        <w:rPr>
          <w:rFonts w:ascii="Courier New" w:eastAsia="Courier New" w:hAnsi="Courier New" w:cs="Courier New"/>
          <w:sz w:val="24"/>
        </w:rPr>
        <w:t>ssh</w:t>
      </w:r>
      <w:proofErr w:type="spellEnd"/>
      <w:r>
        <w:rPr>
          <w:rFonts w:ascii="Courier New" w:eastAsia="Courier New" w:hAnsi="Courier New" w:cs="Courier New"/>
          <w:sz w:val="24"/>
        </w:rPr>
        <w:t>/</w:t>
      </w:r>
      <w:proofErr w:type="spellStart"/>
      <w:r>
        <w:rPr>
          <w:rFonts w:ascii="Courier New" w:eastAsia="Courier New" w:hAnsi="Courier New" w:cs="Courier New"/>
          <w:sz w:val="24"/>
        </w:rPr>
        <w:t>known_hosts</w:t>
      </w:r>
      <w:proofErr w:type="spellEnd"/>
      <w:r>
        <w:rPr>
          <w:rFonts w:ascii="Courier New" w:eastAsia="Courier New" w:hAnsi="Courier New" w:cs="Courier New"/>
          <w:sz w:val="24"/>
        </w:rPr>
        <w:t xml:space="preserve"> -R server.cs491</w:t>
      </w:r>
    </w:p>
    <w:p w14:paraId="0CA17E35" w14:textId="038ABEDC" w:rsidR="00235713" w:rsidRDefault="00D97CDC">
      <w:pPr>
        <w:spacing w:after="506" w:line="265" w:lineRule="auto"/>
        <w:ind w:left="-5" w:hanging="10"/>
        <w:rPr>
          <w:sz w:val="24"/>
        </w:rPr>
      </w:pPr>
      <w:r>
        <w:rPr>
          <w:sz w:val="24"/>
        </w:rPr>
        <w:t xml:space="preserve">Q1: The </w:t>
      </w:r>
      <w:proofErr w:type="spellStart"/>
      <w:r>
        <w:rPr>
          <w:b/>
          <w:sz w:val="24"/>
        </w:rPr>
        <w:t>toor</w:t>
      </w:r>
      <w:proofErr w:type="spellEnd"/>
      <w:r>
        <w:rPr>
          <w:sz w:val="24"/>
        </w:rPr>
        <w:t xml:space="preserve"> user on server.cs491 has</w:t>
      </w:r>
      <w:r>
        <w:rPr>
          <w:sz w:val="24"/>
        </w:rPr>
        <w:t xml:space="preserve"> a weak password. What is their password? [8 points] </w:t>
      </w:r>
    </w:p>
    <w:p w14:paraId="7CC89D77" w14:textId="40618B90" w:rsidR="0084126F" w:rsidRDefault="0084126F" w:rsidP="00D97CDC">
      <w:pPr>
        <w:spacing w:after="506" w:line="265" w:lineRule="auto"/>
        <w:ind w:left="-5" w:firstLine="725"/>
      </w:pPr>
      <w:r>
        <w:t>sunshine</w:t>
      </w:r>
    </w:p>
    <w:p w14:paraId="2A735E4B" w14:textId="7933F564" w:rsidR="00235713" w:rsidRDefault="00D97CDC">
      <w:pPr>
        <w:spacing w:after="789" w:line="265" w:lineRule="auto"/>
        <w:ind w:left="-5" w:hanging="10"/>
        <w:rPr>
          <w:sz w:val="24"/>
        </w:rPr>
      </w:pPr>
      <w:r>
        <w:rPr>
          <w:sz w:val="24"/>
        </w:rPr>
        <w:t xml:space="preserve">Q2: The </w:t>
      </w:r>
      <w:proofErr w:type="spellStart"/>
      <w:r>
        <w:rPr>
          <w:b/>
          <w:sz w:val="24"/>
        </w:rPr>
        <w:t>localuser</w:t>
      </w:r>
      <w:proofErr w:type="spellEnd"/>
      <w:r>
        <w:rPr>
          <w:sz w:val="24"/>
        </w:rPr>
        <w:t xml:space="preserve"> user on server.cs491 has a weak </w:t>
      </w:r>
      <w:proofErr w:type="gramStart"/>
      <w:r>
        <w:rPr>
          <w:sz w:val="24"/>
        </w:rPr>
        <w:t>password, but</w:t>
      </w:r>
      <w:proofErr w:type="gramEnd"/>
      <w:r>
        <w:rPr>
          <w:sz w:val="24"/>
        </w:rPr>
        <w:t xml:space="preserve"> doesn’t allow remote login. What is their password? How did you find it? </w:t>
      </w:r>
      <w:r>
        <w:rPr>
          <w:i/>
          <w:sz w:val="24"/>
        </w:rPr>
        <w:t>(hint: where are password hashes stored on Linux?)</w:t>
      </w:r>
      <w:r>
        <w:rPr>
          <w:sz w:val="24"/>
        </w:rPr>
        <w:t xml:space="preserve"> [8 points] </w:t>
      </w:r>
    </w:p>
    <w:p w14:paraId="5959F49D" w14:textId="50141EF1" w:rsidR="0084126F" w:rsidRDefault="003354A4" w:rsidP="00D97CDC">
      <w:pPr>
        <w:spacing w:after="789" w:line="265" w:lineRule="auto"/>
        <w:ind w:left="-5" w:firstLine="725"/>
      </w:pPr>
      <w:r>
        <w:rPr>
          <w:sz w:val="24"/>
        </w:rPr>
        <w:t>s</w:t>
      </w:r>
      <w:r w:rsidR="0084126F">
        <w:rPr>
          <w:sz w:val="24"/>
        </w:rPr>
        <w:t>occer1</w:t>
      </w:r>
    </w:p>
    <w:p w14:paraId="26F52F13" w14:textId="77777777" w:rsidR="00235713" w:rsidRDefault="00D97CDC">
      <w:pPr>
        <w:pStyle w:val="Heading1"/>
        <w:ind w:left="-5"/>
      </w:pPr>
      <w:r>
        <w:t>Pa</w:t>
      </w:r>
      <w:r>
        <w:t>rt 2: Hashing</w:t>
      </w:r>
    </w:p>
    <w:p w14:paraId="271BBEDA" w14:textId="77777777" w:rsidR="00235713" w:rsidRDefault="00D97CDC">
      <w:pPr>
        <w:spacing w:after="0" w:line="265" w:lineRule="auto"/>
        <w:ind w:left="-5" w:hanging="10"/>
      </w:pPr>
      <w:r>
        <w:rPr>
          <w:sz w:val="24"/>
        </w:rPr>
        <w:t>Q1: For each password, provide the SHA-1 hash and an md5crypt hash (any salt will do) [8 points]</w:t>
      </w:r>
    </w:p>
    <w:p w14:paraId="6E756797" w14:textId="5FFF0EC7" w:rsidR="00235713" w:rsidRPr="003354A4" w:rsidRDefault="00D97CDC">
      <w:pPr>
        <w:numPr>
          <w:ilvl w:val="0"/>
          <w:numId w:val="1"/>
        </w:numPr>
        <w:spacing w:after="515" w:line="265" w:lineRule="auto"/>
        <w:ind w:hanging="360"/>
      </w:pPr>
      <w:r>
        <w:rPr>
          <w:sz w:val="24"/>
        </w:rPr>
        <w:t>secure_password_123</w:t>
      </w:r>
    </w:p>
    <w:p w14:paraId="56E6D862" w14:textId="20363B87" w:rsidR="003354A4" w:rsidRPr="003354A4" w:rsidRDefault="003354A4" w:rsidP="003354A4">
      <w:pPr>
        <w:numPr>
          <w:ilvl w:val="1"/>
          <w:numId w:val="1"/>
        </w:numPr>
        <w:spacing w:after="515" w:line="265" w:lineRule="auto"/>
        <w:ind w:hanging="360"/>
      </w:pPr>
      <w:r>
        <w:rPr>
          <w:sz w:val="24"/>
        </w:rPr>
        <w:t xml:space="preserve">SHA-1: </w:t>
      </w:r>
      <w:r w:rsidRPr="003354A4">
        <w:rPr>
          <w:sz w:val="24"/>
        </w:rPr>
        <w:t>f13733f6dd9f1ed3118e2da31428c71eab5ffd99</w:t>
      </w:r>
    </w:p>
    <w:p w14:paraId="5B965CEB" w14:textId="39C0084E" w:rsidR="003354A4" w:rsidRDefault="003354A4" w:rsidP="003354A4">
      <w:pPr>
        <w:numPr>
          <w:ilvl w:val="1"/>
          <w:numId w:val="1"/>
        </w:numPr>
        <w:spacing w:after="515" w:line="265" w:lineRule="auto"/>
        <w:ind w:hanging="360"/>
      </w:pPr>
      <w:r>
        <w:rPr>
          <w:sz w:val="24"/>
        </w:rPr>
        <w:t xml:space="preserve">md5crypt: </w:t>
      </w:r>
      <w:r>
        <w:rPr>
          <w:rStyle w:val="hash"/>
        </w:rPr>
        <w:t>$1$2wC.BHz9$bZOv0xoZknRgbWrcdtMP.1</w:t>
      </w:r>
    </w:p>
    <w:p w14:paraId="2914071D" w14:textId="192E99C5" w:rsidR="00235713" w:rsidRPr="003354A4" w:rsidRDefault="00D97CDC">
      <w:pPr>
        <w:numPr>
          <w:ilvl w:val="0"/>
          <w:numId w:val="1"/>
        </w:numPr>
        <w:spacing w:after="788" w:line="265" w:lineRule="auto"/>
        <w:ind w:hanging="360"/>
      </w:pPr>
      <w:proofErr w:type="spellStart"/>
      <w:r>
        <w:rPr>
          <w:sz w:val="24"/>
        </w:rPr>
        <w:t>i_love_security</w:t>
      </w:r>
      <w:proofErr w:type="spellEnd"/>
    </w:p>
    <w:p w14:paraId="2BCDD251" w14:textId="474EA3B1" w:rsidR="003354A4" w:rsidRPr="003354A4" w:rsidRDefault="003354A4" w:rsidP="003354A4">
      <w:pPr>
        <w:numPr>
          <w:ilvl w:val="1"/>
          <w:numId w:val="1"/>
        </w:numPr>
        <w:spacing w:after="788" w:line="265" w:lineRule="auto"/>
        <w:ind w:hanging="360"/>
      </w:pPr>
      <w:r>
        <w:rPr>
          <w:sz w:val="24"/>
        </w:rPr>
        <w:t xml:space="preserve">SHA-1: </w:t>
      </w:r>
      <w:r w:rsidRPr="003354A4">
        <w:rPr>
          <w:sz w:val="24"/>
        </w:rPr>
        <w:t>1d0db231630082049d873d911bf498a47d56b606</w:t>
      </w:r>
    </w:p>
    <w:p w14:paraId="2EEAA2D4" w14:textId="558A0164" w:rsidR="003354A4" w:rsidRDefault="003354A4" w:rsidP="003354A4">
      <w:pPr>
        <w:numPr>
          <w:ilvl w:val="1"/>
          <w:numId w:val="1"/>
        </w:numPr>
        <w:spacing w:after="788" w:line="265" w:lineRule="auto"/>
        <w:ind w:hanging="360"/>
      </w:pPr>
      <w:r>
        <w:rPr>
          <w:sz w:val="24"/>
        </w:rPr>
        <w:t xml:space="preserve">md5crypt: </w:t>
      </w:r>
      <w:r>
        <w:rPr>
          <w:rStyle w:val="hash"/>
        </w:rPr>
        <w:t>$1$2wC.BHz9$QBwTJ7DOhgiwoh7BU5Ciy1</w:t>
      </w:r>
    </w:p>
    <w:p w14:paraId="0061B5BC" w14:textId="77777777" w:rsidR="00235713" w:rsidRDefault="00D97CDC">
      <w:pPr>
        <w:pStyle w:val="Heading1"/>
        <w:ind w:left="-5"/>
      </w:pPr>
      <w:r>
        <w:lastRenderedPageBreak/>
        <w:t>Part 3: Password Cracking</w:t>
      </w:r>
    </w:p>
    <w:p w14:paraId="3F85AABD" w14:textId="77777777" w:rsidR="00235713" w:rsidRDefault="00D97CDC">
      <w:pPr>
        <w:spacing w:after="0" w:line="226" w:lineRule="auto"/>
      </w:pPr>
      <w:r>
        <w:rPr>
          <w:b/>
          <w:sz w:val="24"/>
        </w:rPr>
        <w:t xml:space="preserve">Note: </w:t>
      </w:r>
      <w:proofErr w:type="gramStart"/>
      <w:r>
        <w:rPr>
          <w:b/>
          <w:sz w:val="24"/>
        </w:rPr>
        <w:t>all of</w:t>
      </w:r>
      <w:proofErr w:type="gramEnd"/>
      <w:r>
        <w:rPr>
          <w:b/>
          <w:sz w:val="24"/>
        </w:rPr>
        <w:t xml:space="preserve"> the passwords in this section can be cracked using the </w:t>
      </w:r>
      <w:proofErr w:type="spellStart"/>
      <w:r>
        <w:rPr>
          <w:b/>
          <w:sz w:val="24"/>
        </w:rPr>
        <w:t>rockyou</w:t>
      </w:r>
      <w:proofErr w:type="spellEnd"/>
      <w:r>
        <w:rPr>
          <w:b/>
          <w:sz w:val="24"/>
        </w:rPr>
        <w:t xml:space="preserve"> wordlis</w:t>
      </w:r>
      <w:r>
        <w:rPr>
          <w:b/>
          <w:sz w:val="24"/>
        </w:rPr>
        <w:t xml:space="preserve">t combined with </w:t>
      </w:r>
      <w:proofErr w:type="spellStart"/>
      <w:r>
        <w:rPr>
          <w:b/>
          <w:sz w:val="24"/>
        </w:rPr>
        <w:t>hashcat</w:t>
      </w:r>
      <w:proofErr w:type="spellEnd"/>
      <w:r>
        <w:rPr>
          <w:b/>
          <w:sz w:val="24"/>
        </w:rPr>
        <w:t xml:space="preserve"> rulesets or hybrid attacks. You should not need a GPU or a custom wordlist. For all questions, provide the </w:t>
      </w:r>
      <w:proofErr w:type="spellStart"/>
      <w:r>
        <w:rPr>
          <w:b/>
          <w:sz w:val="24"/>
        </w:rPr>
        <w:t>hashcat</w:t>
      </w:r>
      <w:proofErr w:type="spellEnd"/>
      <w:r>
        <w:rPr>
          <w:b/>
          <w:sz w:val="24"/>
        </w:rPr>
        <w:t xml:space="preserve"> command you used.</w:t>
      </w:r>
    </w:p>
    <w:p w14:paraId="05F3EC68" w14:textId="77777777" w:rsidR="00235713" w:rsidRDefault="00D97CDC">
      <w:pPr>
        <w:spacing w:after="202" w:line="265" w:lineRule="auto"/>
        <w:ind w:left="-5" w:hanging="10"/>
      </w:pPr>
      <w:r>
        <w:rPr>
          <w:sz w:val="24"/>
        </w:rPr>
        <w:t>Q1: The following passwords were hashed using SHA-1. See if you can crack them. [4 points]</w:t>
      </w:r>
    </w:p>
    <w:p w14:paraId="56F2E4AB" w14:textId="3F3B6A6F" w:rsidR="001C09D1" w:rsidRDefault="00D97CDC">
      <w:pPr>
        <w:spacing w:after="287" w:line="249" w:lineRule="auto"/>
        <w:ind w:left="-5" w:hanging="10"/>
        <w:rPr>
          <w:rFonts w:ascii="Courier New" w:eastAsia="Courier New" w:hAnsi="Courier New" w:cs="Courier New"/>
          <w:sz w:val="24"/>
        </w:rPr>
      </w:pPr>
      <w:r>
        <w:rPr>
          <w:rFonts w:ascii="Courier New" w:eastAsia="Courier New" w:hAnsi="Courier New" w:cs="Courier New"/>
          <w:sz w:val="24"/>
        </w:rPr>
        <w:t>35f40b72</w:t>
      </w:r>
      <w:r>
        <w:rPr>
          <w:rFonts w:ascii="Courier New" w:eastAsia="Courier New" w:hAnsi="Courier New" w:cs="Courier New"/>
          <w:sz w:val="24"/>
        </w:rPr>
        <w:t xml:space="preserve">3e98c44633fa239cfce9b8051db26830 </w:t>
      </w:r>
    </w:p>
    <w:p w14:paraId="656EF6E5" w14:textId="23212B5E" w:rsidR="001C09D1" w:rsidRDefault="001C09D1" w:rsidP="00D97CDC">
      <w:pPr>
        <w:spacing w:after="287" w:line="249" w:lineRule="auto"/>
        <w:ind w:left="-5" w:firstLine="725"/>
        <w:rPr>
          <w:rFonts w:ascii="Courier New" w:eastAsia="Courier New" w:hAnsi="Courier New" w:cs="Courier New"/>
          <w:sz w:val="24"/>
        </w:rPr>
      </w:pPr>
      <w:proofErr w:type="spellStart"/>
      <w:r>
        <w:rPr>
          <w:rFonts w:ascii="Courier New" w:eastAsia="Courier New" w:hAnsi="Courier New" w:cs="Courier New"/>
          <w:sz w:val="24"/>
        </w:rPr>
        <w:t>llcats</w:t>
      </w:r>
      <w:proofErr w:type="spellEnd"/>
    </w:p>
    <w:p w14:paraId="16B2FA74" w14:textId="6B3EE511" w:rsidR="001C09D1" w:rsidRDefault="00D97CDC">
      <w:pPr>
        <w:spacing w:after="287" w:line="249" w:lineRule="auto"/>
        <w:ind w:left="-5" w:hanging="10"/>
        <w:rPr>
          <w:rFonts w:ascii="Courier New" w:eastAsia="Courier New" w:hAnsi="Courier New" w:cs="Courier New"/>
          <w:sz w:val="24"/>
        </w:rPr>
      </w:pPr>
      <w:r>
        <w:rPr>
          <w:rFonts w:ascii="Courier New" w:eastAsia="Courier New" w:hAnsi="Courier New" w:cs="Courier New"/>
          <w:sz w:val="24"/>
        </w:rPr>
        <w:t xml:space="preserve">08fdcd9687d216e2d264f238139a5fbbc45928e2 </w:t>
      </w:r>
    </w:p>
    <w:p w14:paraId="66E6AE77" w14:textId="0202BA17" w:rsidR="001C09D1" w:rsidRDefault="0042467E" w:rsidP="00D97CDC">
      <w:pPr>
        <w:spacing w:after="287" w:line="249" w:lineRule="auto"/>
        <w:ind w:left="-5" w:firstLine="725"/>
        <w:rPr>
          <w:rFonts w:ascii="Courier New" w:eastAsia="Courier New" w:hAnsi="Courier New" w:cs="Courier New"/>
          <w:sz w:val="24"/>
        </w:rPr>
      </w:pPr>
      <w:r>
        <w:rPr>
          <w:rFonts w:ascii="Courier New" w:eastAsia="Courier New" w:hAnsi="Courier New" w:cs="Courier New"/>
          <w:sz w:val="24"/>
        </w:rPr>
        <w:t>hackerman1</w:t>
      </w:r>
    </w:p>
    <w:p w14:paraId="30CAD167" w14:textId="6FD0288B" w:rsidR="0042467E" w:rsidRDefault="00D97CDC">
      <w:pPr>
        <w:spacing w:after="287" w:line="249" w:lineRule="auto"/>
        <w:ind w:left="-5" w:hanging="10"/>
        <w:rPr>
          <w:rFonts w:ascii="Courier New" w:eastAsia="Courier New" w:hAnsi="Courier New" w:cs="Courier New"/>
          <w:sz w:val="24"/>
        </w:rPr>
      </w:pPr>
      <w:r>
        <w:rPr>
          <w:rFonts w:ascii="Courier New" w:eastAsia="Courier New" w:hAnsi="Courier New" w:cs="Courier New"/>
          <w:sz w:val="24"/>
        </w:rPr>
        <w:t xml:space="preserve">ee65575f18987b05c07bdfa2ef5c3a2a1a6e93ca </w:t>
      </w:r>
    </w:p>
    <w:p w14:paraId="1FB04B51" w14:textId="70BF0664" w:rsidR="0042467E" w:rsidRDefault="0042467E" w:rsidP="00D97CDC">
      <w:pPr>
        <w:spacing w:after="287" w:line="249" w:lineRule="auto"/>
        <w:ind w:left="-5" w:firstLine="725"/>
        <w:rPr>
          <w:rFonts w:ascii="Courier New" w:eastAsia="Courier New" w:hAnsi="Courier New" w:cs="Courier New"/>
          <w:sz w:val="24"/>
        </w:rPr>
      </w:pPr>
      <w:r>
        <w:rPr>
          <w:rFonts w:ascii="Courier New" w:eastAsia="Courier New" w:hAnsi="Courier New" w:cs="Courier New"/>
          <w:sz w:val="24"/>
        </w:rPr>
        <w:t>hackerproof123</w:t>
      </w:r>
    </w:p>
    <w:p w14:paraId="79C1082D" w14:textId="6B6520C0" w:rsidR="00235713" w:rsidRDefault="00D97CDC">
      <w:pPr>
        <w:spacing w:after="287" w:line="249" w:lineRule="auto"/>
        <w:ind w:left="-5" w:hanging="10"/>
        <w:rPr>
          <w:rFonts w:ascii="Courier New" w:eastAsia="Courier New" w:hAnsi="Courier New" w:cs="Courier New"/>
          <w:sz w:val="24"/>
        </w:rPr>
      </w:pPr>
      <w:r>
        <w:rPr>
          <w:rFonts w:ascii="Courier New" w:eastAsia="Courier New" w:hAnsi="Courier New" w:cs="Courier New"/>
          <w:sz w:val="24"/>
        </w:rPr>
        <w:t>a491a2ec5967bbf4bf4741f4bfd0000aa089be85</w:t>
      </w:r>
    </w:p>
    <w:p w14:paraId="21A65612" w14:textId="2529CDB5" w:rsidR="0042467E" w:rsidRDefault="0042467E" w:rsidP="00D97CDC">
      <w:pPr>
        <w:spacing w:after="287" w:line="249" w:lineRule="auto"/>
        <w:ind w:left="-5" w:firstLine="725"/>
      </w:pPr>
      <w:proofErr w:type="spellStart"/>
      <w:r>
        <w:t>secretcode</w:t>
      </w:r>
      <w:proofErr w:type="spellEnd"/>
    </w:p>
    <w:p w14:paraId="7D63A19A" w14:textId="77777777" w:rsidR="00235713" w:rsidRDefault="00D97CDC">
      <w:pPr>
        <w:spacing w:after="206" w:line="265" w:lineRule="auto"/>
        <w:ind w:left="-5" w:hanging="10"/>
      </w:pPr>
      <w:r>
        <w:rPr>
          <w:sz w:val="24"/>
        </w:rPr>
        <w:t xml:space="preserve">Q2: These passwords seem to be using </w:t>
      </w:r>
      <w:proofErr w:type="spellStart"/>
      <w:r>
        <w:rPr>
          <w:sz w:val="24"/>
        </w:rPr>
        <w:t>leetspeak</w:t>
      </w:r>
      <w:proofErr w:type="spellEnd"/>
      <w:r>
        <w:rPr>
          <w:sz w:val="24"/>
        </w:rPr>
        <w:t>. Can you crack them anyway? [6 points]</w:t>
      </w:r>
    </w:p>
    <w:p w14:paraId="723B8981" w14:textId="34CAB723" w:rsidR="00235713" w:rsidRDefault="00D97CDC">
      <w:pPr>
        <w:spacing w:after="10" w:line="249" w:lineRule="auto"/>
        <w:ind w:left="-5" w:hanging="10"/>
        <w:rPr>
          <w:rFonts w:ascii="Courier New" w:eastAsia="Courier New" w:hAnsi="Courier New" w:cs="Courier New"/>
          <w:sz w:val="24"/>
        </w:rPr>
      </w:pPr>
      <w:r>
        <w:rPr>
          <w:rFonts w:ascii="Courier New" w:eastAsia="Courier New" w:hAnsi="Courier New" w:cs="Courier New"/>
          <w:sz w:val="24"/>
        </w:rPr>
        <w:t>80681d5ec9ef4475a28484bb48057ce3ca412f8d</w:t>
      </w:r>
    </w:p>
    <w:p w14:paraId="5FE09ABF" w14:textId="3B0EAE68" w:rsidR="0042467E" w:rsidRDefault="00D97CDC">
      <w:pPr>
        <w:spacing w:after="10" w:line="249" w:lineRule="auto"/>
        <w:ind w:left="-5" w:hanging="10"/>
        <w:rPr>
          <w:rFonts w:ascii="Courier New" w:eastAsia="Courier New" w:hAnsi="Courier New" w:cs="Courier New"/>
          <w:sz w:val="24"/>
        </w:rPr>
      </w:pPr>
      <w:r>
        <w:rPr>
          <w:rFonts w:ascii="Courier New" w:eastAsia="Courier New" w:hAnsi="Courier New" w:cs="Courier New"/>
          <w:sz w:val="24"/>
        </w:rPr>
        <w:tab/>
      </w:r>
      <w:r>
        <w:rPr>
          <w:rFonts w:ascii="Courier New" w:eastAsia="Courier New" w:hAnsi="Courier New" w:cs="Courier New"/>
          <w:sz w:val="24"/>
        </w:rPr>
        <w:tab/>
      </w:r>
      <w:r w:rsidR="007E471B">
        <w:rPr>
          <w:rFonts w:ascii="Courier New" w:eastAsia="Courier New" w:hAnsi="Courier New" w:cs="Courier New"/>
          <w:sz w:val="24"/>
        </w:rPr>
        <w:tab/>
        <w:t>b1gbra1n</w:t>
      </w:r>
    </w:p>
    <w:p w14:paraId="35E55978" w14:textId="77777777" w:rsidR="007E471B" w:rsidRDefault="007E471B">
      <w:pPr>
        <w:spacing w:after="10" w:line="249" w:lineRule="auto"/>
        <w:ind w:left="-5" w:hanging="10"/>
      </w:pPr>
    </w:p>
    <w:p w14:paraId="7116FDBD" w14:textId="3AA61D2C" w:rsidR="00235713" w:rsidRDefault="00D97CDC">
      <w:pPr>
        <w:spacing w:after="287" w:line="249" w:lineRule="auto"/>
        <w:ind w:left="-5" w:hanging="10"/>
        <w:rPr>
          <w:rFonts w:ascii="Courier New" w:eastAsia="Courier New" w:hAnsi="Courier New" w:cs="Courier New"/>
          <w:sz w:val="24"/>
        </w:rPr>
      </w:pPr>
      <w:r>
        <w:rPr>
          <w:rFonts w:ascii="Courier New" w:eastAsia="Courier New" w:hAnsi="Courier New" w:cs="Courier New"/>
          <w:sz w:val="24"/>
        </w:rPr>
        <w:t>05d1263ff1a06b2b6b10716b20a9f655111d3c84</w:t>
      </w:r>
    </w:p>
    <w:p w14:paraId="11B9ECE4" w14:textId="76CD59A0" w:rsidR="007E471B" w:rsidRDefault="007E471B" w:rsidP="00D97CDC">
      <w:pPr>
        <w:spacing w:after="287" w:line="249" w:lineRule="auto"/>
        <w:ind w:left="-5" w:firstLine="725"/>
      </w:pPr>
      <w:r>
        <w:rPr>
          <w:rFonts w:ascii="Courier New" w:eastAsia="Courier New" w:hAnsi="Courier New" w:cs="Courier New"/>
          <w:sz w:val="24"/>
        </w:rPr>
        <w:t>rickastl3y</w:t>
      </w:r>
    </w:p>
    <w:p w14:paraId="1A1140CF" w14:textId="77777777" w:rsidR="00235713" w:rsidRDefault="00D97CDC">
      <w:pPr>
        <w:spacing w:after="213" w:line="265" w:lineRule="auto"/>
        <w:ind w:left="-5" w:hanging="10"/>
      </w:pPr>
      <w:r>
        <w:rPr>
          <w:sz w:val="24"/>
        </w:rPr>
        <w:t xml:space="preserve">Q3: These passwords were previously found to be in </w:t>
      </w:r>
      <w:proofErr w:type="spellStart"/>
      <w:r>
        <w:rPr>
          <w:sz w:val="24"/>
        </w:rPr>
        <w:t>rockyou</w:t>
      </w:r>
      <w:proofErr w:type="spellEnd"/>
      <w:r>
        <w:rPr>
          <w:sz w:val="24"/>
        </w:rPr>
        <w:t xml:space="preserve">, but company policy requires </w:t>
      </w:r>
      <w:r>
        <w:rPr>
          <w:sz w:val="24"/>
        </w:rPr>
        <w:t>that users change their passwords every 6 months. Can get crack new passwords? [6 points]</w:t>
      </w:r>
    </w:p>
    <w:p w14:paraId="0471FD6C" w14:textId="2413BF80" w:rsidR="0042467E" w:rsidRDefault="00D97CDC">
      <w:pPr>
        <w:spacing w:after="287" w:line="249" w:lineRule="auto"/>
        <w:ind w:left="-5" w:hanging="10"/>
        <w:rPr>
          <w:rFonts w:ascii="Courier New" w:eastAsia="Courier New" w:hAnsi="Courier New" w:cs="Courier New"/>
          <w:sz w:val="24"/>
        </w:rPr>
      </w:pPr>
      <w:r>
        <w:rPr>
          <w:rFonts w:ascii="Courier New" w:eastAsia="Courier New" w:hAnsi="Courier New" w:cs="Courier New"/>
          <w:sz w:val="24"/>
        </w:rPr>
        <w:t xml:space="preserve">73f17d9c859c4d372130c010e7151ddccda9b3be </w:t>
      </w:r>
    </w:p>
    <w:p w14:paraId="24A64BDF" w14:textId="1E6BC0D2" w:rsidR="0042467E" w:rsidRDefault="007E471B" w:rsidP="00D97CDC">
      <w:pPr>
        <w:spacing w:after="287" w:line="249" w:lineRule="auto"/>
        <w:ind w:left="-5" w:firstLine="725"/>
        <w:rPr>
          <w:rFonts w:ascii="Courier New" w:eastAsia="Courier New" w:hAnsi="Courier New" w:cs="Courier New"/>
          <w:sz w:val="24"/>
        </w:rPr>
      </w:pPr>
      <w:r>
        <w:rPr>
          <w:rFonts w:ascii="Courier New" w:eastAsia="Courier New" w:hAnsi="Courier New" w:cs="Courier New"/>
          <w:sz w:val="24"/>
        </w:rPr>
        <w:t>Top_secret1</w:t>
      </w:r>
    </w:p>
    <w:p w14:paraId="22F01680" w14:textId="26D10DC9" w:rsidR="00235713" w:rsidRDefault="00D97CDC">
      <w:pPr>
        <w:spacing w:after="287" w:line="249" w:lineRule="auto"/>
        <w:ind w:left="-5" w:hanging="10"/>
        <w:rPr>
          <w:rFonts w:ascii="Courier New" w:eastAsia="Courier New" w:hAnsi="Courier New" w:cs="Courier New"/>
          <w:sz w:val="24"/>
        </w:rPr>
      </w:pPr>
      <w:r>
        <w:rPr>
          <w:rFonts w:ascii="Courier New" w:eastAsia="Courier New" w:hAnsi="Courier New" w:cs="Courier New"/>
          <w:sz w:val="24"/>
        </w:rPr>
        <w:t>b00efa4a3982da5a1e5cea9a5d4b497a2ba2b539</w:t>
      </w:r>
    </w:p>
    <w:p w14:paraId="3D0A9529" w14:textId="5597B3A2" w:rsidR="007E471B" w:rsidRDefault="007E471B" w:rsidP="00D97CDC">
      <w:pPr>
        <w:spacing w:after="287" w:line="249" w:lineRule="auto"/>
        <w:ind w:left="-5" w:firstLine="725"/>
      </w:pPr>
      <w:r>
        <w:rPr>
          <w:rFonts w:ascii="Courier New" w:eastAsia="Courier New" w:hAnsi="Courier New" w:cs="Courier New"/>
          <w:sz w:val="24"/>
        </w:rPr>
        <w:t>canthackme1</w:t>
      </w:r>
    </w:p>
    <w:sectPr w:rsidR="007E471B">
      <w:pgSz w:w="12239" w:h="15839"/>
      <w:pgMar w:top="1440" w:right="1246" w:bottom="1440" w:left="113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4A438DC"/>
    <w:multiLevelType w:val="hybridMultilevel"/>
    <w:tmpl w:val="14CC4BF4"/>
    <w:lvl w:ilvl="0" w:tplc="69348DE8">
      <w:start w:val="1"/>
      <w:numFmt w:val="bullet"/>
      <w:lvlText w:val="•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9FAD7A6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F64361A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D8E1460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698E992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0A71E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3BEBFBE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15AE562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24C657C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LcwMzQwNTUxMLJQ0lEKTi0uzszPAykwrAUAdy373ywAAAA="/>
  </w:docVars>
  <w:rsids>
    <w:rsidRoot w:val="00235713"/>
    <w:rsid w:val="001C09D1"/>
    <w:rsid w:val="00235713"/>
    <w:rsid w:val="003354A4"/>
    <w:rsid w:val="0042467E"/>
    <w:rsid w:val="007E471B"/>
    <w:rsid w:val="0084126F"/>
    <w:rsid w:val="00D9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622631"/>
  <w15:docId w15:val="{D101E3C0-AF3B-4FD1-A28C-E4022A7D3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i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i/>
      <w:color w:val="000000"/>
      <w:sz w:val="24"/>
    </w:rPr>
  </w:style>
  <w:style w:type="character" w:customStyle="1" w:styleId="hash">
    <w:name w:val="hash"/>
    <w:basedOn w:val="DefaultParagraphFont"/>
    <w:rsid w:val="003354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05: Password Attacks</vt:lpstr>
    </vt:vector>
  </TitlesOfParts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05: Password Attacks</dc:title>
  <dc:subject/>
  <dc:creator>Kennedy Anukam</dc:creator>
  <cp:keywords/>
  <cp:lastModifiedBy>Kennedy Anukam</cp:lastModifiedBy>
  <cp:revision>3</cp:revision>
  <dcterms:created xsi:type="dcterms:W3CDTF">2021-03-18T03:23:00Z</dcterms:created>
  <dcterms:modified xsi:type="dcterms:W3CDTF">2021-03-18T03:24:00Z</dcterms:modified>
</cp:coreProperties>
</file>